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387F6013" w14:textId="77777777" w:rsidR="00B059CF" w:rsidRPr="00B059CF" w:rsidRDefault="00B059CF" w:rsidP="00B059CF">
      <w:pPr>
        <w:pStyle w:val="NormalWeb"/>
      </w:pPr>
      <w:r w:rsidRPr="00B059CF">
        <w:rPr>
          <w:rStyle w:val="Strong"/>
        </w:rPr>
        <w:t>Dear Editor,</w:t>
      </w:r>
    </w:p>
    <w:p w14:paraId="099579CB" w14:textId="0C6BFBB9" w:rsidR="00B059CF" w:rsidRPr="00B059CF" w:rsidRDefault="00B059CF" w:rsidP="00B059CF">
      <w:pPr>
        <w:pStyle w:val="NormalWeb"/>
      </w:pPr>
      <w:r w:rsidRPr="00B059CF">
        <w:t xml:space="preserve">We are pleased to submit our manuscript entitled </w:t>
      </w:r>
      <w:r w:rsidRPr="00B059CF">
        <w:rPr>
          <w:rStyle w:val="Emphasis"/>
        </w:rPr>
        <w:t>“Understanding Health and Well-Being from Naturalistic Driving Behavior”</w:t>
      </w:r>
      <w:r w:rsidRPr="00B059CF">
        <w:t xml:space="preserve"> for consideration at </w:t>
      </w:r>
      <w:r w:rsidRPr="00B059CF">
        <w:rPr>
          <w:rStyle w:val="Emphasis"/>
        </w:rPr>
        <w:t>Nature Human Behavior</w:t>
      </w:r>
      <w:r w:rsidRPr="00B059CF">
        <w:t xml:space="preserve">. There is a growing need to understand, monitor, and intervene in people’s health and well-being using passive sensor data. </w:t>
      </w:r>
      <w:r w:rsidR="001A26B9" w:rsidRPr="00B059CF">
        <w:t xml:space="preserve">We argue that </w:t>
      </w:r>
      <w:r w:rsidR="001A26B9">
        <w:t xml:space="preserve">naturalistic </w:t>
      </w:r>
      <w:r w:rsidR="001A26B9" w:rsidRPr="00B059CF">
        <w:t>driving behavior represents a novel and rich form of sensor data that can be harnessed to monitor health passively and unobtrusively.</w:t>
      </w:r>
    </w:p>
    <w:p w14:paraId="466E1FC3" w14:textId="38B5DEC7" w:rsidR="00B059CF" w:rsidRPr="00B059CF" w:rsidRDefault="00B059CF" w:rsidP="00B059CF">
      <w:pPr>
        <w:pStyle w:val="NormalWeb"/>
      </w:pPr>
      <w:r w:rsidRPr="00B059CF">
        <w:t>In the United States, driving is nearly universal</w:t>
      </w:r>
      <w:r w:rsidR="000E5999">
        <w:t xml:space="preserve">: </w:t>
      </w:r>
      <w:r w:rsidRPr="00B059CF">
        <w:t>95.3% of individuals aged 16 or older drove a vehicle in 2023. The need for driving cuts across demographic groups, including age, race, sex, geographic location, and education level. Using one of the largest naturalistic driving datasets to date (N = 2,658), we demonstrate widespread associations between driving behaviors and multiple dimensions of health, identify behavioral markers of specific health outcomes, and show that including driving variables improves out-of-sample predictions of health.</w:t>
      </w:r>
    </w:p>
    <w:p w14:paraId="09C54C77" w14:textId="5A33884F" w:rsidR="00B059CF" w:rsidRPr="00B059CF" w:rsidRDefault="00B059CF" w:rsidP="00B059CF">
      <w:pPr>
        <w:pStyle w:val="NormalWeb"/>
      </w:pPr>
      <w:r w:rsidRPr="00B059CF">
        <w:t xml:space="preserve">In sum, we believe this work is comprehensive, bridging psychology, public health, and transportation research, and advancing understanding of an important societal question. We </w:t>
      </w:r>
      <w:r w:rsidR="00AB45D6">
        <w:t>believe</w:t>
      </w:r>
      <w:r w:rsidRPr="00B059CF">
        <w:t xml:space="preserve"> our findings will be of broad interest to the readership of </w:t>
      </w:r>
      <w:r w:rsidRPr="00B059CF">
        <w:rPr>
          <w:rStyle w:val="Emphasis"/>
        </w:rPr>
        <w:t>Nature Human Behavior</w:t>
      </w:r>
      <w:r w:rsidRPr="00B059CF">
        <w:t>.</w:t>
      </w:r>
    </w:p>
    <w:p w14:paraId="711335CA" w14:textId="77777777" w:rsidR="00B059CF" w:rsidRPr="00B059CF" w:rsidRDefault="00B059CF" w:rsidP="00B059CF">
      <w:pPr>
        <w:pStyle w:val="NormalWeb"/>
      </w:pPr>
      <w:r w:rsidRPr="00B059CF">
        <w:t xml:space="preserve">This manuscript, or any related work, is not under consideration elsewhere. We have not had prior discussions with </w:t>
      </w:r>
      <w:r w:rsidRPr="00B059CF">
        <w:rPr>
          <w:rStyle w:val="Emphasis"/>
        </w:rPr>
        <w:t>Nature Human Behavior</w:t>
      </w:r>
      <w:r w:rsidRPr="00B059CF">
        <w:t xml:space="preserve"> regarding this submission. We opt for single-blind peer review and suggest the following potential reviewers:</w:t>
      </w:r>
    </w:p>
    <w:p w14:paraId="090367F1" w14:textId="17751EE5" w:rsidR="00B059CF" w:rsidRPr="00B059CF" w:rsidRDefault="00B059CF" w:rsidP="00B059CF">
      <w:pPr>
        <w:pStyle w:val="NormalWeb"/>
        <w:numPr>
          <w:ilvl w:val="0"/>
          <w:numId w:val="4"/>
        </w:numPr>
      </w:pPr>
      <w:r w:rsidRPr="00B059CF">
        <w:rPr>
          <w:rStyle w:val="Strong"/>
        </w:rPr>
        <w:t>Dr. Whitney Ringwald</w:t>
      </w:r>
      <w:r w:rsidRPr="00B059CF">
        <w:t xml:space="preserve"> (</w:t>
      </w:r>
      <w:hyperlink r:id="rId7" w:history="1">
        <w:r w:rsidR="00C66534" w:rsidRPr="00C36E7F">
          <w:rPr>
            <w:rStyle w:val="Hyperlink"/>
          </w:rPr>
          <w:t>wringwal@umn.edu</w:t>
        </w:r>
      </w:hyperlink>
      <w:r w:rsidR="00C66534">
        <w:t xml:space="preserve">; </w:t>
      </w:r>
      <w:r w:rsidR="00C66534" w:rsidRPr="00B059CF">
        <w:t>University of Minnesota</w:t>
      </w:r>
      <w:r w:rsidRPr="00B059CF">
        <w:t>)</w:t>
      </w:r>
      <w:r w:rsidR="00C66534">
        <w:t xml:space="preserve"> is</w:t>
      </w:r>
      <w:r w:rsidRPr="00B059CF">
        <w:t xml:space="preserve"> a clinical psychologist who has conducted extensive research on passive sensing using smartphones.</w:t>
      </w:r>
    </w:p>
    <w:p w14:paraId="62B74F35" w14:textId="7A0EDBF4" w:rsidR="00B059CF" w:rsidRPr="00B059CF" w:rsidRDefault="00B059CF" w:rsidP="00B059CF">
      <w:pPr>
        <w:pStyle w:val="NormalWeb"/>
        <w:numPr>
          <w:ilvl w:val="0"/>
          <w:numId w:val="4"/>
        </w:numPr>
      </w:pPr>
      <w:r w:rsidRPr="00B059CF">
        <w:rPr>
          <w:rStyle w:val="Strong"/>
        </w:rPr>
        <w:t>Dr. Ganesh Babulal</w:t>
      </w:r>
      <w:r w:rsidRPr="00B059CF">
        <w:t xml:space="preserve"> (</w:t>
      </w:r>
      <w:hyperlink r:id="rId8" w:history="1">
        <w:r w:rsidR="00123F51" w:rsidRPr="00C36E7F">
          <w:rPr>
            <w:rStyle w:val="Hyperlink"/>
          </w:rPr>
          <w:t>babulalg@wustl.edu</w:t>
        </w:r>
      </w:hyperlink>
      <w:r w:rsidR="00123F51">
        <w:t xml:space="preserve">; </w:t>
      </w:r>
      <w:r w:rsidR="00123F51" w:rsidRPr="00B059CF">
        <w:t>Washington University School of Medicine</w:t>
      </w:r>
      <w:r w:rsidRPr="00B059CF">
        <w:t>)</w:t>
      </w:r>
      <w:r w:rsidR="00123F51">
        <w:t xml:space="preserve"> is</w:t>
      </w:r>
      <w:r w:rsidRPr="00B059CF">
        <w:t xml:space="preserve"> an expert in naturalistic driving behavior and its associations with cognitive functioning.</w:t>
      </w:r>
    </w:p>
    <w:p w14:paraId="2D66891C" w14:textId="68598261" w:rsidR="00B059CF" w:rsidRPr="00B059CF" w:rsidRDefault="00B059CF" w:rsidP="00B059CF">
      <w:pPr>
        <w:pStyle w:val="NormalWeb"/>
        <w:numPr>
          <w:ilvl w:val="0"/>
          <w:numId w:val="4"/>
        </w:numPr>
      </w:pPr>
      <w:r w:rsidRPr="00B059CF">
        <w:rPr>
          <w:rStyle w:val="Strong"/>
        </w:rPr>
        <w:t>Dr. Charlie Klauer</w:t>
      </w:r>
      <w:r w:rsidRPr="00B059CF">
        <w:t xml:space="preserve"> (</w:t>
      </w:r>
      <w:hyperlink r:id="rId9" w:history="1">
        <w:r w:rsidR="00A15FED" w:rsidRPr="00C36E7F">
          <w:rPr>
            <w:rStyle w:val="Hyperlink"/>
          </w:rPr>
          <w:t>cklauer@vtti.vt.edu</w:t>
        </w:r>
      </w:hyperlink>
      <w:r w:rsidR="00A15FED">
        <w:t xml:space="preserve">; </w:t>
      </w:r>
      <w:r w:rsidR="00A15FED" w:rsidRPr="00B059CF">
        <w:t>Virginia Tech Transportation Institute</w:t>
      </w:r>
      <w:r w:rsidRPr="00B059CF">
        <w:t>)</w:t>
      </w:r>
      <w:r w:rsidR="00A15FED">
        <w:t xml:space="preserve"> is</w:t>
      </w:r>
      <w:r w:rsidRPr="00B059CF">
        <w:t xml:space="preserve"> a leading researcher in naturalistic driving studies.</w:t>
      </w:r>
    </w:p>
    <w:p w14:paraId="51A6BD61" w14:textId="77777777" w:rsidR="00B059CF" w:rsidRPr="00B059CF" w:rsidRDefault="00B059CF" w:rsidP="00B059CF">
      <w:pPr>
        <w:pStyle w:val="NormalWeb"/>
      </w:pPr>
      <w:r w:rsidRPr="00B059CF">
        <w:t>Sincerely,</w:t>
      </w:r>
      <w:r w:rsidRPr="00B059CF">
        <w:br/>
      </w:r>
      <w:r w:rsidRPr="00B059CF">
        <w:rPr>
          <w:rStyle w:val="Strong"/>
        </w:rPr>
        <w:t>Han Zhang, Ph.D.</w:t>
      </w:r>
      <w:r w:rsidRPr="00B059CF">
        <w:br/>
        <w:t>On behalf of my co-authors</w:t>
      </w:r>
    </w:p>
    <w:p w14:paraId="30D47930" w14:textId="36857251" w:rsidR="00890DEA" w:rsidRPr="00B059CF" w:rsidRDefault="00890DEA" w:rsidP="00B059CF">
      <w:pPr>
        <w:rPr>
          <w:lang w:val="en-US"/>
        </w:rPr>
      </w:pPr>
    </w:p>
    <w:sectPr w:rsidR="00890DEA" w:rsidRPr="00B059CF">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4A3CF" w14:textId="77777777" w:rsidR="00A645EA" w:rsidRDefault="00A645EA">
      <w:pPr>
        <w:spacing w:line="240" w:lineRule="auto"/>
      </w:pPr>
      <w:r>
        <w:separator/>
      </w:r>
    </w:p>
  </w:endnote>
  <w:endnote w:type="continuationSeparator" w:id="0">
    <w:p w14:paraId="464D08C8" w14:textId="77777777" w:rsidR="00A645EA" w:rsidRDefault="00A645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0FD0AF" w14:textId="77777777" w:rsidR="00A645EA" w:rsidRDefault="00A645EA">
      <w:pPr>
        <w:spacing w:line="240" w:lineRule="auto"/>
      </w:pPr>
      <w:r>
        <w:separator/>
      </w:r>
    </w:p>
  </w:footnote>
  <w:footnote w:type="continuationSeparator" w:id="0">
    <w:p w14:paraId="7FEC13B2" w14:textId="77777777" w:rsidR="00A645EA" w:rsidRDefault="00A645E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E7349"/>
    <w:multiLevelType w:val="hybridMultilevel"/>
    <w:tmpl w:val="C4FEE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4F4BF5"/>
    <w:multiLevelType w:val="multilevel"/>
    <w:tmpl w:val="737E3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112A80"/>
    <w:multiLevelType w:val="hybridMultilevel"/>
    <w:tmpl w:val="3F564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0456ED"/>
    <w:multiLevelType w:val="hybridMultilevel"/>
    <w:tmpl w:val="DE3C26BA"/>
    <w:lvl w:ilvl="0" w:tplc="49768D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0063704">
    <w:abstractNumId w:val="3"/>
  </w:num>
  <w:num w:numId="2" w16cid:durableId="1986544716">
    <w:abstractNumId w:val="0"/>
  </w:num>
  <w:num w:numId="3" w16cid:durableId="504708967">
    <w:abstractNumId w:val="2"/>
  </w:num>
  <w:num w:numId="4" w16cid:durableId="2436148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zMrIwNjc1tDSxMDJQ0lEKTi0uzszPAykwqQUArd6BZCwAAAA="/>
  </w:docVars>
  <w:rsids>
    <w:rsidRoot w:val="005865F0"/>
    <w:rsid w:val="00017578"/>
    <w:rsid w:val="00032164"/>
    <w:rsid w:val="000373A2"/>
    <w:rsid w:val="000679CB"/>
    <w:rsid w:val="000A1084"/>
    <w:rsid w:val="000C47D4"/>
    <w:rsid w:val="000D4BA5"/>
    <w:rsid w:val="000E5999"/>
    <w:rsid w:val="00123F51"/>
    <w:rsid w:val="001627F4"/>
    <w:rsid w:val="001A26B9"/>
    <w:rsid w:val="001B5BA2"/>
    <w:rsid w:val="001C6BCF"/>
    <w:rsid w:val="001D4C94"/>
    <w:rsid w:val="001F3589"/>
    <w:rsid w:val="001F4003"/>
    <w:rsid w:val="00201967"/>
    <w:rsid w:val="00235087"/>
    <w:rsid w:val="00253C23"/>
    <w:rsid w:val="002C6AED"/>
    <w:rsid w:val="00313B35"/>
    <w:rsid w:val="00323583"/>
    <w:rsid w:val="00347360"/>
    <w:rsid w:val="00360772"/>
    <w:rsid w:val="00362E76"/>
    <w:rsid w:val="00391C56"/>
    <w:rsid w:val="003C7AAC"/>
    <w:rsid w:val="003D01D1"/>
    <w:rsid w:val="003D26C2"/>
    <w:rsid w:val="004226A3"/>
    <w:rsid w:val="00430CA8"/>
    <w:rsid w:val="00431E4E"/>
    <w:rsid w:val="00457B29"/>
    <w:rsid w:val="00483C68"/>
    <w:rsid w:val="004C3617"/>
    <w:rsid w:val="004D1321"/>
    <w:rsid w:val="004D70D6"/>
    <w:rsid w:val="004E16E2"/>
    <w:rsid w:val="004E3BB4"/>
    <w:rsid w:val="00505D0A"/>
    <w:rsid w:val="00533AE3"/>
    <w:rsid w:val="005405C6"/>
    <w:rsid w:val="00543DC6"/>
    <w:rsid w:val="00553A4A"/>
    <w:rsid w:val="005865F0"/>
    <w:rsid w:val="005A71B7"/>
    <w:rsid w:val="005D386E"/>
    <w:rsid w:val="005E5FB4"/>
    <w:rsid w:val="005F569B"/>
    <w:rsid w:val="00643A47"/>
    <w:rsid w:val="006779C4"/>
    <w:rsid w:val="00686F7B"/>
    <w:rsid w:val="006909B8"/>
    <w:rsid w:val="006A3A7F"/>
    <w:rsid w:val="006C7A71"/>
    <w:rsid w:val="006D6B40"/>
    <w:rsid w:val="006F0F06"/>
    <w:rsid w:val="00744217"/>
    <w:rsid w:val="00745004"/>
    <w:rsid w:val="00755A5D"/>
    <w:rsid w:val="00786D40"/>
    <w:rsid w:val="0079740A"/>
    <w:rsid w:val="00832B11"/>
    <w:rsid w:val="00835775"/>
    <w:rsid w:val="00872BBF"/>
    <w:rsid w:val="00890DEA"/>
    <w:rsid w:val="008A38DF"/>
    <w:rsid w:val="008A7F56"/>
    <w:rsid w:val="008D296F"/>
    <w:rsid w:val="00901E13"/>
    <w:rsid w:val="00974BFE"/>
    <w:rsid w:val="00985340"/>
    <w:rsid w:val="00993C50"/>
    <w:rsid w:val="009B390D"/>
    <w:rsid w:val="009B4BAB"/>
    <w:rsid w:val="009C3C30"/>
    <w:rsid w:val="009E1BEF"/>
    <w:rsid w:val="009F7228"/>
    <w:rsid w:val="00A01658"/>
    <w:rsid w:val="00A15FED"/>
    <w:rsid w:val="00A44892"/>
    <w:rsid w:val="00A44AE4"/>
    <w:rsid w:val="00A47209"/>
    <w:rsid w:val="00A52A90"/>
    <w:rsid w:val="00A645EA"/>
    <w:rsid w:val="00A774A5"/>
    <w:rsid w:val="00AA0F6F"/>
    <w:rsid w:val="00AA4000"/>
    <w:rsid w:val="00AB1AFC"/>
    <w:rsid w:val="00AB22AE"/>
    <w:rsid w:val="00AB45D6"/>
    <w:rsid w:val="00AD43BD"/>
    <w:rsid w:val="00AE5E4F"/>
    <w:rsid w:val="00AF7E3B"/>
    <w:rsid w:val="00B059CF"/>
    <w:rsid w:val="00B33C2B"/>
    <w:rsid w:val="00B97572"/>
    <w:rsid w:val="00BA16DA"/>
    <w:rsid w:val="00BA3E81"/>
    <w:rsid w:val="00BF14BE"/>
    <w:rsid w:val="00C63E3A"/>
    <w:rsid w:val="00C66534"/>
    <w:rsid w:val="00C6706C"/>
    <w:rsid w:val="00C75C09"/>
    <w:rsid w:val="00C77092"/>
    <w:rsid w:val="00CB2A51"/>
    <w:rsid w:val="00CD4EA3"/>
    <w:rsid w:val="00D238DE"/>
    <w:rsid w:val="00D73025"/>
    <w:rsid w:val="00D73ECB"/>
    <w:rsid w:val="00DC40E8"/>
    <w:rsid w:val="00DD2341"/>
    <w:rsid w:val="00DE2A7F"/>
    <w:rsid w:val="00E05022"/>
    <w:rsid w:val="00E91DD9"/>
    <w:rsid w:val="00E955E5"/>
    <w:rsid w:val="00EB050E"/>
    <w:rsid w:val="00EB3A10"/>
    <w:rsid w:val="00ED1C52"/>
    <w:rsid w:val="00ED1F5C"/>
    <w:rsid w:val="00F10022"/>
    <w:rsid w:val="00F10A19"/>
    <w:rsid w:val="00F16006"/>
    <w:rsid w:val="00F3284B"/>
    <w:rsid w:val="00FA5241"/>
    <w:rsid w:val="00FF3B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BDD63B"/>
  <w15:docId w15:val="{D28C93F7-EBBE-7F4D-99FC-4BF4E8A07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100" w:type="dxa"/>
        <w:left w:w="100" w:type="dxa"/>
        <w:bottom w:w="100" w:type="dxa"/>
        <w:right w:w="10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F10022"/>
    <w:pPr>
      <w:tabs>
        <w:tab w:val="center" w:pos="4680"/>
        <w:tab w:val="right" w:pos="9360"/>
      </w:tabs>
      <w:spacing w:line="240" w:lineRule="auto"/>
    </w:pPr>
  </w:style>
  <w:style w:type="character" w:customStyle="1" w:styleId="HeaderChar">
    <w:name w:val="Header Char"/>
    <w:basedOn w:val="DefaultParagraphFont"/>
    <w:link w:val="Header"/>
    <w:uiPriority w:val="99"/>
    <w:rsid w:val="00F10022"/>
  </w:style>
  <w:style w:type="paragraph" w:styleId="Footer">
    <w:name w:val="footer"/>
    <w:basedOn w:val="Normal"/>
    <w:link w:val="FooterChar"/>
    <w:uiPriority w:val="99"/>
    <w:unhideWhenUsed/>
    <w:rsid w:val="00F10022"/>
    <w:pPr>
      <w:tabs>
        <w:tab w:val="center" w:pos="4680"/>
        <w:tab w:val="right" w:pos="9360"/>
      </w:tabs>
      <w:spacing w:line="240" w:lineRule="auto"/>
    </w:pPr>
  </w:style>
  <w:style w:type="character" w:customStyle="1" w:styleId="FooterChar">
    <w:name w:val="Footer Char"/>
    <w:basedOn w:val="DefaultParagraphFont"/>
    <w:link w:val="Footer"/>
    <w:uiPriority w:val="99"/>
    <w:rsid w:val="00F10022"/>
  </w:style>
  <w:style w:type="paragraph" w:styleId="ListParagraph">
    <w:name w:val="List Paragraph"/>
    <w:basedOn w:val="Normal"/>
    <w:uiPriority w:val="34"/>
    <w:qFormat/>
    <w:rsid w:val="00B33C2B"/>
    <w:pPr>
      <w:ind w:left="720"/>
      <w:contextualSpacing/>
    </w:pPr>
    <w:rPr>
      <w:lang w:eastAsia="zh-CN"/>
    </w:rPr>
  </w:style>
  <w:style w:type="character" w:styleId="Hyperlink">
    <w:name w:val="Hyperlink"/>
    <w:basedOn w:val="DefaultParagraphFont"/>
    <w:uiPriority w:val="99"/>
    <w:unhideWhenUsed/>
    <w:rsid w:val="00890DEA"/>
    <w:rPr>
      <w:color w:val="0000FF" w:themeColor="hyperlink"/>
      <w:u w:val="single"/>
    </w:rPr>
  </w:style>
  <w:style w:type="character" w:styleId="UnresolvedMention">
    <w:name w:val="Unresolved Mention"/>
    <w:basedOn w:val="DefaultParagraphFont"/>
    <w:uiPriority w:val="99"/>
    <w:semiHidden/>
    <w:unhideWhenUsed/>
    <w:rsid w:val="00890DEA"/>
    <w:rPr>
      <w:color w:val="605E5C"/>
      <w:shd w:val="clear" w:color="auto" w:fill="E1DFDD"/>
    </w:rPr>
  </w:style>
  <w:style w:type="paragraph" w:styleId="NormalWeb">
    <w:name w:val="Normal (Web)"/>
    <w:basedOn w:val="Normal"/>
    <w:uiPriority w:val="99"/>
    <w:semiHidden/>
    <w:unhideWhenUsed/>
    <w:rsid w:val="00B059CF"/>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Strong">
    <w:name w:val="Strong"/>
    <w:basedOn w:val="DefaultParagraphFont"/>
    <w:uiPriority w:val="22"/>
    <w:qFormat/>
    <w:rsid w:val="00B059CF"/>
    <w:rPr>
      <w:b/>
      <w:bCs/>
    </w:rPr>
  </w:style>
  <w:style w:type="character" w:styleId="Emphasis">
    <w:name w:val="Emphasis"/>
    <w:basedOn w:val="DefaultParagraphFont"/>
    <w:uiPriority w:val="20"/>
    <w:qFormat/>
    <w:rsid w:val="00B059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mailto:babulalg@wustl.edu" TargetMode="External"/><Relationship Id="rId3" Type="http://schemas.openxmlformats.org/officeDocument/2006/relationships/settings" Target="settings.xml"/><Relationship Id="rId7" Type="http://schemas.openxmlformats.org/officeDocument/2006/relationships/hyperlink" Target="mailto:wringwal@umn.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klauer@vtti.v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1</Pages>
  <Words>327</Words>
  <Characters>186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hang, Han</cp:lastModifiedBy>
  <cp:revision>103</cp:revision>
  <dcterms:created xsi:type="dcterms:W3CDTF">2025-10-07T13:28:00Z</dcterms:created>
  <dcterms:modified xsi:type="dcterms:W3CDTF">2025-10-29T15:42:00Z</dcterms:modified>
</cp:coreProperties>
</file>